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5BFA" w:rsidRPr="00585BFA" w:rsidRDefault="00585BFA" w:rsidP="007E2D55">
      <w:pPr>
        <w:pStyle w:val="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a9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:rsidR="007E2D55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 w:rsidR="007E2D55" w:rsidRPr="00D270EE" w:rsidTr="00CE1281">
        <w:tc>
          <w:tcPr>
            <w:tcW w:w="10431" w:type="dxa"/>
            <w:shd w:val="clear" w:color="auto" w:fill="D9D9D9" w:themeFill="background1" w:themeFillShade="D9"/>
          </w:tcPr>
          <w:p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:rsidTr="00CE1281">
        <w:tc>
          <w:tcPr>
            <w:tcW w:w="10431" w:type="dxa"/>
          </w:tcPr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:rsidR="007E2D55" w:rsidRPr="00D270EE" w:rsidRDefault="007E2D55" w:rsidP="007E2D55">
      <w:pPr>
        <w:rPr>
          <w:noProof/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 w:rsidR="007E2D55" w:rsidRPr="00D270EE" w:rsidTr="00CE1281">
        <w:tc>
          <w:tcPr>
            <w:tcW w:w="10431" w:type="dxa"/>
            <w:shd w:val="clear" w:color="auto" w:fill="D9D9D9" w:themeFill="background1" w:themeFillShade="D9"/>
          </w:tcPr>
          <w:p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:rsidTr="009E7279">
        <w:trPr>
          <w:trHeight w:val="713"/>
        </w:trPr>
        <w:tc>
          <w:tcPr>
            <w:tcW w:w="10431" w:type="dxa"/>
          </w:tcPr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:rsidR="007E2D55" w:rsidRPr="00D270EE" w:rsidRDefault="007E2D55" w:rsidP="007E2D55">
      <w:pPr>
        <w:rPr>
          <w:lang w:val="bg-BG"/>
        </w:rPr>
      </w:pP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 w:rsidR="007E2D55" w:rsidRPr="00D270EE" w:rsidTr="00CE1281">
        <w:tc>
          <w:tcPr>
            <w:tcW w:w="10431" w:type="dxa"/>
            <w:shd w:val="clear" w:color="auto" w:fill="D9D9D9" w:themeFill="background1" w:themeFillShade="D9"/>
          </w:tcPr>
          <w:p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:rsidTr="00CE1281">
        <w:tc>
          <w:tcPr>
            <w:tcW w:w="10431" w:type="dxa"/>
          </w:tcPr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:rsidR="007E2D55" w:rsidRPr="00D270EE" w:rsidRDefault="007E2D55" w:rsidP="007E2D55">
      <w:pPr>
        <w:rPr>
          <w:lang w:val="bg-BG"/>
        </w:rPr>
      </w:pPr>
    </w:p>
    <w:p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Input</w:t>
      </w:r>
    </w:p>
    <w:p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Output</w:t>
      </w:r>
    </w:p>
    <w:p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t>Note:</w:t>
      </w:r>
    </w:p>
    <w:p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:rsidR="007E2D55" w:rsidRPr="00D270EE" w:rsidRDefault="007E2D55" w:rsidP="007E2D55">
      <w:pPr>
        <w:pStyle w:val="3"/>
        <w:rPr>
          <w:noProof/>
          <w:lang w:val="bg-BG"/>
        </w:rPr>
      </w:pPr>
      <w:r w:rsidRPr="00D270EE">
        <w:rPr>
          <w:noProof/>
        </w:rPr>
        <w:lastRenderedPageBreak/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7"/>
      </w:tblGrid>
      <w:tr w:rsidR="007E2D55" w:rsidRPr="00D270EE" w:rsidTr="00CE1281">
        <w:tc>
          <w:tcPr>
            <w:tcW w:w="5216" w:type="dxa"/>
            <w:shd w:val="clear" w:color="auto" w:fill="D9D9D9" w:themeFill="background1" w:themeFillShade="D9"/>
          </w:tcPr>
          <w:p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:rsidTr="00CE1281">
        <w:tc>
          <w:tcPr>
            <w:tcW w:w="5216" w:type="dxa"/>
          </w:tcPr>
          <w:p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:rsidTr="00CE1281">
        <w:tc>
          <w:tcPr>
            <w:tcW w:w="5216" w:type="dxa"/>
          </w:tcPr>
          <w:p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:rsidR="007E2D55" w:rsidRPr="00585BFA" w:rsidRDefault="007E2D55" w:rsidP="00585BFA">
      <w:pPr>
        <w:rPr>
          <w:noProof/>
          <w:lang w:val="bg-BG"/>
        </w:rPr>
      </w:pPr>
    </w:p>
    <w:p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ab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ab"/>
        </w:rPr>
        <w:t>given</w:t>
      </w:r>
      <w:r w:rsidRPr="00585BFA">
        <w:rPr>
          <w:noProof/>
        </w:rPr>
        <w:t xml:space="preserve"> number to the previous one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ab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ab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ab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7"/>
      </w:tblGrid>
      <w:tr w:rsidR="00585BFA" w:rsidRPr="00585BFA" w:rsidTr="00D863C9"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:rsidTr="00D863C9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:rsidTr="00D863C9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urrency Format</w:t>
      </w:r>
    </w:p>
    <w:p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 w:rsidR="00585BFA" w:rsidRPr="00585BFA" w:rsidTr="00D863C9">
        <w:tc>
          <w:tcPr>
            <w:tcW w:w="10431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:rsidTr="00D863C9">
        <w:tc>
          <w:tcPr>
            <w:tcW w:w="10431" w:type="dxa"/>
          </w:tcPr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:rsidR="00585BFA" w:rsidRPr="00585BFA" w:rsidRDefault="00585BFA" w:rsidP="00585BFA">
      <w:pPr>
        <w:pStyle w:val="3"/>
        <w:rPr>
          <w:lang w:val="bg-BG"/>
        </w:rPr>
      </w:pPr>
      <w:r w:rsidRPr="00585BFA">
        <w:t>Input</w:t>
      </w:r>
    </w:p>
    <w:p w:rsidR="000669C6" w:rsidRDefault="00585BFA" w:rsidP="00585BFA">
      <w:r w:rsidRPr="00585BFA">
        <w:t xml:space="preserve">You will receive </w:t>
      </w:r>
      <w:r w:rsidR="000669C6">
        <w:t>four parameters:</w:t>
      </w:r>
    </w:p>
    <w:p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:rsid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:rsidR="00585BFA" w:rsidRPr="000669C6" w:rsidRDefault="000669C6" w:rsidP="000669C6">
      <w:pPr>
        <w:pStyle w:val="ac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:rsidR="00585BFA" w:rsidRPr="00585BFA" w:rsidRDefault="00585BFA" w:rsidP="00585BFA">
      <w:pPr>
        <w:pStyle w:val="3"/>
        <w:rPr>
          <w:lang w:val="bg-BG"/>
        </w:rPr>
      </w:pPr>
      <w:r w:rsidRPr="00585BFA">
        <w:t>Output</w:t>
      </w:r>
    </w:p>
    <w:p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ab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:rsidR="00585BFA" w:rsidRPr="00585BFA" w:rsidRDefault="00585BFA" w:rsidP="00585BFA">
      <w:pPr>
        <w:pStyle w:val="3"/>
        <w:rPr>
          <w:lang w:val="bg-BG"/>
        </w:rPr>
      </w:pPr>
      <w:r w:rsidRPr="00585BFA">
        <w:t>Examples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 w:rsidR="00585BFA" w:rsidRPr="00585BFA" w:rsidTr="00D863C9">
        <w:tc>
          <w:tcPr>
            <w:tcW w:w="10431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:rsidTr="00D863C9">
        <w:tc>
          <w:tcPr>
            <w:tcW w:w="10431" w:type="dxa"/>
          </w:tcPr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ab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7"/>
      </w:tblGrid>
      <w:tr w:rsidR="00585BFA" w:rsidRPr="00585BFA" w:rsidTr="00D863C9"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:rsidTr="00D863C9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:rsidTr="00D863C9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id": "2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:rsidR="00585BFA" w:rsidRPr="00585BFA" w:rsidRDefault="00585BFA" w:rsidP="00585BFA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ommand Processor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ab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ab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ab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ab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ab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ab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ab"/>
          <w:noProof/>
        </w:rPr>
        <w:t>console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Input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Output</w:t>
      </w:r>
    </w:p>
    <w:p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ab"/>
          <w:noProof/>
        </w:rPr>
        <w:t>printed</w:t>
      </w:r>
      <w:r w:rsidRPr="00585BFA">
        <w:rPr>
          <w:noProof/>
        </w:rPr>
        <w:t xml:space="preserve"> on the console.</w:t>
      </w:r>
    </w:p>
    <w:p w:rsidR="00585BFA" w:rsidRPr="00585BFA" w:rsidRDefault="00585BFA" w:rsidP="00585BFA">
      <w:pPr>
        <w:pStyle w:val="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7"/>
      </w:tblGrid>
      <w:tr w:rsidR="00585BFA" w:rsidRPr="00585BFA" w:rsidTr="006A28E4"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:rsidTr="006A28E4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firstZeroTest.append('hello'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</w:pPr>
            <w:r w:rsidRPr="00585BFA">
              <w:lastRenderedPageBreak/>
              <w:t>loa</w:t>
            </w:r>
          </w:p>
        </w:tc>
      </w:tr>
      <w:tr w:rsidR="00585BFA" w:rsidRPr="00585BFA" w:rsidTr="006A28E4">
        <w:tc>
          <w:tcPr>
            <w:tcW w:w="4535" w:type="dxa"/>
          </w:tcPr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let secondZeroTest = solution(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:rsidR="00585BFA" w:rsidRPr="00585BFA" w:rsidRDefault="00585BFA" w:rsidP="00585BFA">
      <w:pPr>
        <w:jc w:val="center"/>
        <w:rPr>
          <w:lang w:val="bg-BG"/>
        </w:rPr>
      </w:pPr>
    </w:p>
    <w:p w:rsidR="00585BFA" w:rsidRPr="007E2D55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:rsidR="007E2D55" w:rsidRPr="000C0036" w:rsidRDefault="007E2D55" w:rsidP="007E2D55">
      <w:pPr>
        <w:pStyle w:val="ac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:rsidR="007E2D55" w:rsidRPr="000C0036" w:rsidRDefault="007E2D55" w:rsidP="007E2D55">
      <w:pPr>
        <w:pStyle w:val="ac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62"/>
        <w:gridCol w:w="5940"/>
      </w:tblGrid>
      <w:tr w:rsidR="007E2D55" w:rsidRPr="000C0036" w:rsidTr="00CE1281">
        <w:tc>
          <w:tcPr>
            <w:tcW w:w="4562" w:type="dxa"/>
            <w:shd w:val="clear" w:color="auto" w:fill="D9D9D9" w:themeFill="background1" w:themeFillShade="D9"/>
          </w:tcPr>
          <w:p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:rsidTr="00CE1281">
        <w:tc>
          <w:tcPr>
            <w:tcW w:w="4562" w:type="dxa"/>
          </w:tcPr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:rsidTr="00CE1281">
        <w:tc>
          <w:tcPr>
            <w:tcW w:w="4562" w:type="dxa"/>
          </w:tcPr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:rsidR="00585BFA" w:rsidRPr="00585BFA" w:rsidRDefault="00585BFA" w:rsidP="00585BFA">
      <w:pPr>
        <w:rPr>
          <w:lang w:val="bg-BG"/>
        </w:rPr>
      </w:pPr>
    </w:p>
    <w:p w:rsidR="00640502" w:rsidRDefault="007E2D55" w:rsidP="007E2D55">
      <w:pPr>
        <w:pStyle w:val="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lastRenderedPageBreak/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:rsidR="007E2D55" w:rsidRPr="000C0036" w:rsidRDefault="007E2D55" w:rsidP="007E2D55">
      <w:pPr>
        <w:pStyle w:val="ac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:rsidR="007E2D55" w:rsidRPr="000C0036" w:rsidRDefault="007E2D55" w:rsidP="007E2D55">
      <w:pPr>
        <w:pStyle w:val="ac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Input</w:t>
      </w:r>
    </w:p>
    <w:p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Output</w:t>
      </w:r>
    </w:p>
    <w:p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Constraints</w:t>
      </w:r>
    </w:p>
    <w:p w:rsidR="007E2D55" w:rsidRPr="000C0036" w:rsidRDefault="007E2D55" w:rsidP="007E2D55">
      <w:pPr>
        <w:pStyle w:val="ac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:rsidR="007E2D55" w:rsidRPr="000C0036" w:rsidRDefault="007E2D55" w:rsidP="007E2D55">
      <w:pPr>
        <w:pStyle w:val="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172"/>
        <w:gridCol w:w="3330"/>
      </w:tblGrid>
      <w:tr w:rsidR="007E2D55" w:rsidRPr="000C0036" w:rsidTr="00CE1281">
        <w:tc>
          <w:tcPr>
            <w:tcW w:w="7172" w:type="dxa"/>
            <w:shd w:val="clear" w:color="auto" w:fill="D9D9D9" w:themeFill="background1" w:themeFillShade="D9"/>
          </w:tcPr>
          <w:p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:rsidTr="00CE1281">
        <w:tc>
          <w:tcPr>
            <w:tcW w:w="7172" w:type="dxa"/>
          </w:tcPr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:rsidR="007E2D55" w:rsidRPr="000C0036" w:rsidRDefault="007E2D55" w:rsidP="00CE1281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36754" w:rsidRDefault="00B36754" w:rsidP="008068A2">
      <w:pPr>
        <w:spacing w:after="0" w:line="240" w:lineRule="auto"/>
      </w:pPr>
      <w:r>
        <w:separator/>
      </w:r>
    </w:p>
  </w:endnote>
  <w:endnote w:type="continuationSeparator" w:id="0">
    <w:p w:rsidR="00B36754" w:rsidRDefault="00B367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702030404030204"/>
    <w:charset w:val="CC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6C1A5C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1A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1A5C" w:rsidRPr="00596AA5">
                  <w:rPr>
                    <w:sz w:val="18"/>
                    <w:szCs w:val="18"/>
                  </w:rPr>
                  <w:fldChar w:fldCharType="separate"/>
                </w:r>
                <w:r w:rsidR="004174FE">
                  <w:rPr>
                    <w:noProof/>
                    <w:sz w:val="18"/>
                    <w:szCs w:val="18"/>
                  </w:rPr>
                  <w:t>2</w:t>
                </w:r>
                <w:r w:rsidR="006C1A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174FE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36754" w:rsidRDefault="00B36754" w:rsidP="008068A2">
      <w:pPr>
        <w:spacing w:after="0" w:line="240" w:lineRule="auto"/>
      </w:pPr>
      <w:r>
        <w:separator/>
      </w:r>
    </w:p>
  </w:footnote>
  <w:footnote w:type="continuationSeparator" w:id="0">
    <w:p w:rsidR="00B36754" w:rsidRDefault="00B367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4FE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C1A5C"/>
    <w:rsid w:val="006D239A"/>
    <w:rsid w:val="006E1302"/>
    <w:rsid w:val="006E2245"/>
    <w:rsid w:val="006E55B4"/>
    <w:rsid w:val="006E7E50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7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675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a0"/>
    <w:rsid w:val="006A28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A25C3-0E9A-43DD-9DB6-8B173BBD03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7</Pages>
  <Words>1211</Words>
  <Characters>6904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0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ogo</cp:lastModifiedBy>
  <cp:revision>23</cp:revision>
  <cp:lastPrinted>2015-10-26T22:35:00Z</cp:lastPrinted>
  <dcterms:created xsi:type="dcterms:W3CDTF">2019-11-12T12:29:00Z</dcterms:created>
  <dcterms:modified xsi:type="dcterms:W3CDTF">2023-01-28T14:08:00Z</dcterms:modified>
  <cp:category>programming; education; software engineering; software development</cp:category>
</cp:coreProperties>
</file>